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-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numPr>
          <w:numId w:val="1043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43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43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43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43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43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b54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6c6cd443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99e6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</dcterms:created>
  <dcterms:modified xsi:type="dcterms:W3CDTF">2017-08-12</dcterms:modified>
</cp:coreProperties>
</file>